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Position - Saudi Arabia Jeddah</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Jeddah, Saudi Arabia</w:t>
      </w:r>
    </w:p>
    <w:p>
      <w:pPr>
        <w:pStyle w:val="BodyText"/>
      </w:pPr>
      <w:r>
        <w:t xml:space="preserve">Subject: Internship Application for Robotics Engineer Position</w:t>
      </w:r>
    </w:p>
    <w:p>
      <w:pPr>
        <w:pStyle w:val="BodyText"/>
      </w:pPr>
      <w:r>
        <w:t xml:space="preserve">Dear Hiring Manager,</w:t>
      </w:r>
    </w:p>
    <w:p>
      <w:pPr>
        <w:pStyle w:val="BodyText"/>
      </w:pPr>
      <w:r>
        <w:t xml:space="preserve">I am writing to express my enthusiastic application for the Robotics Engineer Internship position at your esteemed organization in Jeddah, Saudi Arabia. As a final-year undergraduate student in Mechatronics Engineering at King Fahd University of Petroleum and Minerals (KFUPM) with a specialization in autonomous systems, I have followed Saudi Arabia's transformative journey under Vision 2030 with deep admiration. The Kingdom's strategic investment in robotics and AI-driven innovation—particularly through initiatives like the Jeddah Technology Park and NEOM's advanced robotics integration—has profoundly inspired my academic trajectory. This Internship Application Letter represents my formal commitment to contributing to Saudi Arabia Jeddah's emerging technological ecosystem while gaining hands-on experience under your industry leadership.</w:t>
      </w:r>
    </w:p>
    <w:p>
      <w:pPr>
        <w:pStyle w:val="BodyText"/>
      </w:pPr>
      <w:r>
        <w:t xml:space="preserve">My academic journey has been meticulously aligned with the demands of modern robotics engineering. I have completed rigorous coursework including Advanced Robotics, Computer Vision, Embedded Systems Design, and Machine Learning for Autonomous Vehicles—subjects directly relevant to the technical challenges addressed by leading robotics firms in Jeddah. During my university's Capstone Project titled "Autonomous Navigation System for Urban Environments," I led a team of four engineers in developing a ROS-based navigation solution using LIDAR and stereo cameras. This project required me to integrate perception algorithms with motion planning modules, resulting in a system achieving 92% success rate in complex obstacle avoidance scenarios—a benchmark critical for Saudi Arabia's smart city initiatives. The experience solidified my proficiency in MATLAB/Simulink, Python robotics frameworks, and hardware-software co-design principles essential for the Robotics Engineer role.</w:t>
      </w:r>
    </w:p>
    <w:p>
      <w:pPr>
        <w:pStyle w:val="BodyText"/>
      </w:pPr>
      <w:r>
        <w:t xml:space="preserve">What particularly motivates me to pursue this internship in Saudi Arabia Jeddah is the unique confluence of cutting-edge technological ambition and cultural dynamism. The Kingdom's aggressive push toward technological self-reliance through Vision 2030 has created unprecedented opportunities for robotics innovation in healthcare, manufacturing, and smart infrastructure—sectors where Jeddah serves as a critical hub. I have closely studied your company's recent work on AI-powered industrial robots deployed at the Jeddah Logistics Hub, and I am eager to contribute to such mission-critical projects. My technical skills align precisely with your requirements: advanced ROS expertise (including Gazebo simulation), proficiency in sensor fusion techniques, and experience implementing PID controllers for robotic arms—all demonstrated through my academic projects and a summer internship at a robotics startup in Riyadh.</w:t>
      </w:r>
    </w:p>
    <w:p>
      <w:pPr>
        <w:pStyle w:val="BodyText"/>
      </w:pPr>
      <w:r>
        <w:t xml:space="preserve">Beyond technical competencies, I possess the cultural adaptability necessary to thrive in Saudi Arabia Jeddah's professional environment. Having participated in the King Abdulaziz University International Student Exchange Program during my second year, I developed fluency in business Arabic and deepened my understanding of local work ethics and collaborative practices. I actively engage with Saudi tech communities through the Jeddah Robotics Club (an IEEE-affiliated student group), where I co-organized workshops on "Robotics for Sustainable Cities" attended by 150+ students. This experience taught me to communicate complex technical concepts effectively to diverse audiences—a skill vital for cross-functional teamwork in your Jeddah facility. I am particularly drawn to your company's commitment to developing robotics solutions that align with Saudi societal values, such as the recent project optimizing warehouse automation for halal supply chains.</w:t>
      </w:r>
    </w:p>
    <w:p>
      <w:pPr>
        <w:pStyle w:val="BodyText"/>
      </w:pPr>
      <w:r>
        <w:t xml:space="preserve">My motivation extends beyond technical growth. I am deeply committed to contributing meaningfully to Saudi Arabia's technological sovereignty. As a native of Jeddah who witnessed the city's rapid transformation from a traditional port to a digital innovation center, I understand the local context intimately. During my high school years, I volunteered with the "Robotics for Education" initiative at Al-Balqa Applied University, teaching basic robotics to 50+ girls in underserved communities—experience that reinforced my belief in technology as an equalizer. In Saudi Arabia Jeddah's evolving landscape, where robotics is poised to create 120,000 new jobs by 2030 (per SDAIA reports), I aim to be part of the generation building inclusive technological infrastructure.</w:t>
      </w:r>
    </w:p>
    <w:p>
      <w:pPr>
        <w:pStyle w:val="BodyText"/>
      </w:pPr>
      <w:r>
        <w:t xml:space="preserve">I am confident that my technical foundation in robotics engineering, coupled with my cultural fluency and passion for Saudi Arabia's digital future, positions me to deliver immediate value during this internship. My resume—which details projects including an autonomous drone swarm navigation system validated in Jeddah's coastal terrain simulations—demonstrates both competence and initiative. I have attached my CV for your detailed review, along with academic transcripts highlighting my 3.8 GPA and Dean's List recognition.</w:t>
      </w:r>
    </w:p>
    <w:p>
      <w:pPr>
        <w:pStyle w:val="BodyText"/>
      </w:pPr>
      <w:r>
        <w:t xml:space="preserve">The prospect of contributing to your Robotics Engineer team in Jeddah fills me with genuine excitement. I am particularly eager to learn from your engineers on advanced applications like collaborative robotics (cobots) for Saudi industrial sectors, which align perfectly with my academic focus on human-robot interaction safety protocols. I would welcome the opportunity to discuss how my skills in ROS 2 navigation stacks and sensor calibration can support your current projects at the Jeddah Technology Park.</w:t>
      </w:r>
    </w:p>
    <w:p>
      <w:pPr>
        <w:pStyle w:val="BodyText"/>
      </w:pPr>
      <w:r>
        <w:t xml:space="preserve">Thank you for considering this Internship Application Letter. I have attached all required documents and welcome the chance to discuss my qualifications further at your earliest convenience. I am available for an interview at any time and can be reached via email or phone within Jeddah's business hours (GMT+3). The Kingdom's technological renaissance in cities like Jeddah is not just inspiring—it is a calling I am prepared to answer through dedicated professional contribution.</w:t>
      </w:r>
    </w:p>
    <w:p>
      <w:pPr>
        <w:pStyle w:val="BodyText"/>
      </w:pPr>
      <w:r>
        <w:t xml:space="preserve">Sincerely,</w:t>
      </w:r>
    </w:p>
    <w:p>
      <w:pPr>
        <w:pStyle w:val="BodyText"/>
      </w:pPr>
      <w:r>
        <w:t xml:space="preserve">Your Full Name</w:t>
      </w:r>
    </w:p>
    <w:p>
      <w:pPr>
        <w:pStyle w:val="BodyText"/>
      </w:pPr>
      <w:r>
        <w:t xml:space="preserve">Robotics Engineering Student | King Fahd University of Petroleum and Minerals</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8T11:24:58Z</dcterms:created>
  <dcterms:modified xsi:type="dcterms:W3CDTF">2026-07-18T11:24:58Z</dcterms:modified>
</cp:coreProperties>
</file>

<file path=docProps/custom.xml><?xml version="1.0" encoding="utf-8"?>
<Properties xmlns="http://schemas.openxmlformats.org/officeDocument/2006/custom-properties" xmlns:vt="http://schemas.openxmlformats.org/officeDocument/2006/docPropsVTypes"/>
</file>